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D68423" w14:textId="5A3C17BC" w:rsidR="00292754" w:rsidRDefault="00292754" w:rsidP="003D6F16">
      <w:pPr>
        <w:spacing w:line="288" w:lineRule="auto"/>
        <w:contextualSpacing/>
      </w:pPr>
      <w:r w:rsidRPr="00292754">
        <w:rPr>
          <w:rFonts w:ascii="Arial" w:hAnsi="Arial" w:cs="Arial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56EC22" wp14:editId="54B14B78">
                <wp:simplePos x="0" y="0"/>
                <wp:positionH relativeFrom="margin">
                  <wp:posOffset>-25400</wp:posOffset>
                </wp:positionH>
                <wp:positionV relativeFrom="paragraph">
                  <wp:posOffset>212725</wp:posOffset>
                </wp:positionV>
                <wp:extent cx="1778000" cy="27940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E6DBA" w14:textId="77777777" w:rsidR="00292754" w:rsidRDefault="00292754" w:rsidP="00292754">
                            <w:pPr>
                              <w:spacing w:line="288" w:lineRule="auto"/>
                              <w:contextualSpacing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Enclosure 2</w:t>
                            </w:r>
                          </w:p>
                          <w:p w14:paraId="4587A267" w14:textId="4505AC65" w:rsidR="00292754" w:rsidRDefault="00292754" w:rsidP="002927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6EC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pt;margin-top:16.75pt;width:140pt;height: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">
                <v:textbox>
                  <w:txbxContent>
                    <w:p w14:paraId="0A4E6DBA" w14:textId="77777777" w:rsidR="00292754" w:rsidRDefault="00292754" w:rsidP="00292754">
                      <w:pPr>
                        <w:spacing w:line="288" w:lineRule="auto"/>
                        <w:contextualSpacing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Enclosure 2</w:t>
                      </w:r>
                    </w:p>
                    <w:p w14:paraId="4587A267" w14:textId="4505AC65" w:rsidR="00292754" w:rsidRDefault="00292754" w:rsidP="00292754"/>
                  </w:txbxContent>
                </v:textbox>
                <w10:wrap type="square" anchorx="margin"/>
              </v:shape>
            </w:pict>
          </mc:Fallback>
        </mc:AlternateContent>
      </w:r>
    </w:p>
    <w:p w14:paraId="79ACD3B9" w14:textId="099B5519" w:rsidR="00292754" w:rsidRDefault="00292754" w:rsidP="003D6F16">
      <w:pPr>
        <w:spacing w:line="288" w:lineRule="auto"/>
        <w:contextualSpacing/>
      </w:pPr>
    </w:p>
    <w:p w14:paraId="4433C306" w14:textId="47170C35" w:rsidR="00292754" w:rsidRDefault="00292754" w:rsidP="003D6F16">
      <w:pPr>
        <w:spacing w:line="288" w:lineRule="auto"/>
        <w:contextualSpacing/>
      </w:pPr>
    </w:p>
    <w:p w14:paraId="3AD6DB9A" w14:textId="77777777" w:rsidR="00292754" w:rsidRDefault="00292754" w:rsidP="003D6F16">
      <w:pPr>
        <w:spacing w:line="288" w:lineRule="auto"/>
        <w:contextualSpacing/>
        <w:rPr>
          <w:rFonts w:ascii="Arial" w:hAnsi="Arial" w:cs="Arial"/>
          <w:b/>
        </w:rPr>
      </w:pPr>
    </w:p>
    <w:p w14:paraId="5162663E" w14:textId="77777777" w:rsidR="00292754" w:rsidRPr="009A1A81" w:rsidRDefault="00292754" w:rsidP="003D6F16">
      <w:pPr>
        <w:spacing w:line="288" w:lineRule="auto"/>
        <w:contextualSpacing/>
        <w:rPr>
          <w:rFonts w:ascii="Arial" w:hAnsi="Arial" w:cs="Arial"/>
          <w:b/>
        </w:rPr>
      </w:pPr>
    </w:p>
    <w:p w14:paraId="00B956F3" w14:textId="642FF28B" w:rsidR="008A254D" w:rsidRPr="00292754" w:rsidRDefault="003D6F16" w:rsidP="00292754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  <w:r>
        <w:rPr>
          <w:rFonts w:ascii="Arial" w:hAnsi="Arial" w:cs="Arial"/>
          <w:b/>
          <w:bCs/>
          <w:color w:val="005BBF"/>
        </w:rPr>
        <w:t>EULAR Health Professionals research grant application</w:t>
      </w:r>
    </w:p>
    <w:p w14:paraId="7440BCEF" w14:textId="77777777" w:rsidR="003D6F16" w:rsidRDefault="003D6F16" w:rsidP="00292754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  <w:r w:rsidRPr="00292754">
        <w:rPr>
          <w:rFonts w:ascii="Arial" w:hAnsi="Arial" w:cs="Arial"/>
          <w:b/>
          <w:bCs/>
          <w:color w:val="005BBF"/>
        </w:rPr>
        <w:t>Project plan</w:t>
      </w:r>
    </w:p>
    <w:p w14:paraId="16F404D3" w14:textId="77777777" w:rsidR="00292754" w:rsidRPr="00292754" w:rsidRDefault="00292754" w:rsidP="00292754">
      <w:pPr>
        <w:spacing w:line="288" w:lineRule="auto"/>
        <w:contextualSpacing/>
        <w:rPr>
          <w:rFonts w:ascii="Arial" w:hAnsi="Arial" w:cs="Arial"/>
          <w:b/>
          <w:bCs/>
          <w:color w:val="005BBF"/>
        </w:rPr>
      </w:pPr>
    </w:p>
    <w:p w14:paraId="729D1BC0" w14:textId="77777777" w:rsidR="003D6F16" w:rsidRPr="00DC17E4" w:rsidRDefault="003D6F16" w:rsidP="003D6F16">
      <w:pPr>
        <w:spacing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Please supply a detailed project outline using the following headings:</w:t>
      </w:r>
    </w:p>
    <w:p w14:paraId="103E94F5" w14:textId="77777777" w:rsidR="003D6F16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Summary</w:t>
      </w:r>
    </w:p>
    <w:p w14:paraId="58B98B1B" w14:textId="3D41EE68" w:rsidR="00292754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.</w:t>
      </w:r>
    </w:p>
    <w:p w14:paraId="6FE3A36D" w14:textId="77777777" w:rsidR="00292754" w:rsidRPr="00DC17E4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BE52663" w14:textId="77777777" w:rsidR="003D6F16" w:rsidRPr="00292754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1C44B6">
        <w:rPr>
          <w:rFonts w:ascii="Arial" w:hAnsi="Arial" w:cs="Arial"/>
          <w:color w:val="5F5F5F"/>
          <w:sz w:val="20"/>
          <w:szCs w:val="20"/>
          <w:lang w:val="en-GB"/>
        </w:rPr>
        <w:t xml:space="preserve">Background and rationale for the study, including </w:t>
      </w:r>
      <w:r w:rsidRPr="001C44B6">
        <w:rPr>
          <w:rFonts w:ascii="Arial" w:hAnsi="Arial" w:cs="Arial"/>
          <w:color w:val="000000"/>
          <w:sz w:val="20"/>
          <w:szCs w:val="20"/>
          <w:lang w:val="en" w:eastAsia="sv-SE"/>
        </w:rPr>
        <w:t>relation to ongoing EULAR projects in the same area described, if applicable</w:t>
      </w:r>
    </w:p>
    <w:p w14:paraId="02814C8D" w14:textId="55E4AE30" w:rsidR="00292754" w:rsidRPr="001C44B6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" w:eastAsia="sv-SE"/>
        </w:rPr>
        <w:t>…………………</w:t>
      </w:r>
    </w:p>
    <w:p w14:paraId="30FE8453" w14:textId="77777777" w:rsidR="003D6F16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1C44B6">
        <w:rPr>
          <w:rFonts w:ascii="Arial" w:hAnsi="Arial" w:cs="Arial"/>
          <w:color w:val="5F5F5F"/>
          <w:sz w:val="20"/>
          <w:szCs w:val="20"/>
          <w:lang w:val="en-GB"/>
        </w:rPr>
        <w:t xml:space="preserve">Study </w:t>
      </w:r>
      <w:proofErr w:type="gramStart"/>
      <w:r w:rsidRPr="001C44B6">
        <w:rPr>
          <w:rFonts w:ascii="Arial" w:hAnsi="Arial" w:cs="Arial"/>
          <w:color w:val="5F5F5F"/>
          <w:sz w:val="20"/>
          <w:szCs w:val="20"/>
          <w:lang w:val="en-GB"/>
        </w:rPr>
        <w:t>aim</w:t>
      </w:r>
      <w:proofErr w:type="gramEnd"/>
      <w:r w:rsidRPr="001C44B6">
        <w:rPr>
          <w:rFonts w:ascii="Arial" w:hAnsi="Arial" w:cs="Arial"/>
          <w:color w:val="5F5F5F"/>
          <w:sz w:val="20"/>
          <w:szCs w:val="20"/>
          <w:lang w:val="en-GB"/>
        </w:rPr>
        <w:t xml:space="preserve"> and research questions</w:t>
      </w:r>
    </w:p>
    <w:p w14:paraId="039F1FFA" w14:textId="0BAD5395" w:rsidR="00292754" w:rsidRPr="001C44B6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…</w:t>
      </w:r>
    </w:p>
    <w:p w14:paraId="2F272E42" w14:textId="77777777" w:rsidR="003D6F16" w:rsidRPr="00DC17E4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Methods</w:t>
      </w:r>
    </w:p>
    <w:p w14:paraId="0D26661B" w14:textId="77777777" w:rsidR="003D6F16" w:rsidRPr="00DC17E4" w:rsidRDefault="003D6F16" w:rsidP="003D6F16">
      <w:pPr>
        <w:numPr>
          <w:ilvl w:val="0"/>
          <w:numId w:val="32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Design</w:t>
      </w:r>
    </w:p>
    <w:p w14:paraId="1527E244" w14:textId="77777777" w:rsidR="003D6F16" w:rsidRPr="00DC17E4" w:rsidRDefault="003D6F16" w:rsidP="003D6F16">
      <w:pPr>
        <w:numPr>
          <w:ilvl w:val="0"/>
          <w:numId w:val="32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Participants</w:t>
      </w:r>
    </w:p>
    <w:p w14:paraId="362016FB" w14:textId="77777777" w:rsidR="003D6F16" w:rsidRPr="00DC17E4" w:rsidRDefault="003D6F16" w:rsidP="003D6F16">
      <w:pPr>
        <w:numPr>
          <w:ilvl w:val="0"/>
          <w:numId w:val="32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Assessments</w:t>
      </w:r>
    </w:p>
    <w:p w14:paraId="081E7194" w14:textId="77777777" w:rsidR="003D6F16" w:rsidRDefault="003D6F16" w:rsidP="003D6F16">
      <w:pPr>
        <w:numPr>
          <w:ilvl w:val="0"/>
          <w:numId w:val="32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Intervention (if applicable)</w:t>
      </w:r>
    </w:p>
    <w:p w14:paraId="3A55AA2F" w14:textId="24C5E25D" w:rsidR="00292754" w:rsidRPr="00292754" w:rsidRDefault="003D6F16" w:rsidP="00292754">
      <w:pPr>
        <w:numPr>
          <w:ilvl w:val="0"/>
          <w:numId w:val="32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511C11">
        <w:rPr>
          <w:rFonts w:ascii="Arial" w:hAnsi="Arial" w:cs="Arial"/>
          <w:color w:val="5F5F5F"/>
          <w:sz w:val="20"/>
          <w:szCs w:val="20"/>
          <w:lang w:val="en-GB"/>
        </w:rPr>
        <w:t>Data analyses</w:t>
      </w:r>
    </w:p>
    <w:p w14:paraId="484DE1F0" w14:textId="42ACA9F4" w:rsidR="00292754" w:rsidRDefault="00292754" w:rsidP="00292754">
      <w:p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 xml:space="preserve">             ………………</w:t>
      </w:r>
    </w:p>
    <w:p w14:paraId="3CA5A207" w14:textId="77777777" w:rsidR="00292754" w:rsidRDefault="00292754" w:rsidP="00292754">
      <w:p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</w:p>
    <w:p w14:paraId="4EF6D59D" w14:textId="0E9BA2AA" w:rsidR="003D6F16" w:rsidRDefault="00F751A9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0D2A">
        <w:rPr>
          <w:rFonts w:ascii="Arial" w:hAnsi="Arial" w:cs="Arial"/>
          <w:color w:val="5F5F5F"/>
          <w:sz w:val="20"/>
          <w:szCs w:val="20"/>
          <w:lang w:val="en-GB"/>
        </w:rPr>
        <w:lastRenderedPageBreak/>
        <w:t xml:space="preserve">Management of </w:t>
      </w:r>
      <w:r>
        <w:rPr>
          <w:rFonts w:ascii="Arial" w:hAnsi="Arial" w:cs="Arial"/>
          <w:color w:val="5F5F5F"/>
          <w:sz w:val="20"/>
          <w:szCs w:val="20"/>
          <w:lang w:val="en-GB"/>
        </w:rPr>
        <w:t>r</w:t>
      </w:r>
      <w:r w:rsidRPr="00DC0D2A">
        <w:rPr>
          <w:rFonts w:ascii="Arial" w:hAnsi="Arial" w:cs="Arial"/>
          <w:color w:val="5F5F5F"/>
          <w:sz w:val="20"/>
          <w:szCs w:val="20"/>
          <w:lang w:val="en-GB"/>
        </w:rPr>
        <w:t xml:space="preserve">esearch </w:t>
      </w:r>
      <w:r>
        <w:rPr>
          <w:rFonts w:ascii="Arial" w:hAnsi="Arial" w:cs="Arial"/>
          <w:color w:val="5F5F5F"/>
          <w:sz w:val="20"/>
          <w:szCs w:val="20"/>
          <w:lang w:val="en-GB"/>
        </w:rPr>
        <w:t>d</w:t>
      </w:r>
      <w:r w:rsidRPr="00DC0D2A">
        <w:rPr>
          <w:rFonts w:ascii="Arial" w:hAnsi="Arial" w:cs="Arial"/>
          <w:color w:val="5F5F5F"/>
          <w:sz w:val="20"/>
          <w:szCs w:val="20"/>
          <w:lang w:val="en-GB"/>
        </w:rPr>
        <w:t xml:space="preserve">ata </w:t>
      </w:r>
      <w:r w:rsidR="00DC0D2A">
        <w:rPr>
          <w:rFonts w:ascii="Arial" w:hAnsi="Arial" w:cs="Arial"/>
          <w:color w:val="5F5F5F"/>
          <w:sz w:val="20"/>
          <w:szCs w:val="20"/>
          <w:lang w:val="en-GB"/>
        </w:rPr>
        <w:t>d</w:t>
      </w:r>
      <w:r w:rsidRPr="00DC0D2A">
        <w:rPr>
          <w:rFonts w:ascii="Arial" w:hAnsi="Arial" w:cs="Arial"/>
          <w:color w:val="5F5F5F"/>
          <w:sz w:val="20"/>
          <w:szCs w:val="20"/>
          <w:lang w:val="en-GB"/>
        </w:rPr>
        <w:t xml:space="preserve">uring and </w:t>
      </w:r>
      <w:r w:rsidR="00DC0D2A">
        <w:rPr>
          <w:rFonts w:ascii="Arial" w:hAnsi="Arial" w:cs="Arial"/>
          <w:color w:val="5F5F5F"/>
          <w:sz w:val="20"/>
          <w:szCs w:val="20"/>
          <w:lang w:val="en-GB"/>
        </w:rPr>
        <w:t>a</w:t>
      </w:r>
      <w:r w:rsidRPr="00DC0D2A">
        <w:rPr>
          <w:rFonts w:ascii="Arial" w:hAnsi="Arial" w:cs="Arial"/>
          <w:color w:val="5F5F5F"/>
          <w:sz w:val="20"/>
          <w:szCs w:val="20"/>
          <w:lang w:val="en-GB"/>
        </w:rPr>
        <w:t xml:space="preserve">fter the </w:t>
      </w:r>
      <w:r w:rsidR="00DC0D2A">
        <w:rPr>
          <w:rFonts w:ascii="Arial" w:hAnsi="Arial" w:cs="Arial"/>
          <w:color w:val="5F5F5F"/>
          <w:sz w:val="20"/>
          <w:szCs w:val="20"/>
          <w:lang w:val="en-GB"/>
        </w:rPr>
        <w:t>p</w:t>
      </w:r>
      <w:r w:rsidRPr="00DC0D2A">
        <w:rPr>
          <w:rFonts w:ascii="Arial" w:hAnsi="Arial" w:cs="Arial"/>
          <w:color w:val="5F5F5F"/>
          <w:sz w:val="20"/>
          <w:szCs w:val="20"/>
          <w:lang w:val="en-GB"/>
        </w:rPr>
        <w:t>roject</w:t>
      </w:r>
      <w:r w:rsidR="00127F9F">
        <w:rPr>
          <w:rFonts w:ascii="Arial" w:hAnsi="Arial" w:cs="Arial"/>
          <w:color w:val="5F5F5F"/>
          <w:sz w:val="20"/>
          <w:szCs w:val="20"/>
          <w:lang w:val="en-GB"/>
        </w:rPr>
        <w:t xml:space="preserve"> </w:t>
      </w:r>
      <w:r w:rsidR="003D6F16" w:rsidRPr="00511C11">
        <w:rPr>
          <w:rFonts w:ascii="Arial" w:hAnsi="Arial" w:cs="Arial"/>
          <w:color w:val="5F5F5F"/>
          <w:sz w:val="20"/>
          <w:szCs w:val="20"/>
          <w:lang w:val="en-GB"/>
        </w:rPr>
        <w:t>Scientific significance</w:t>
      </w:r>
      <w:r w:rsidR="003D6F16">
        <w:rPr>
          <w:rFonts w:ascii="Arial" w:hAnsi="Arial" w:cs="Arial"/>
          <w:color w:val="5F5F5F"/>
          <w:sz w:val="20"/>
          <w:szCs w:val="20"/>
          <w:lang w:val="en-GB"/>
        </w:rPr>
        <w:t xml:space="preserve"> / relevance</w:t>
      </w:r>
    </w:p>
    <w:p w14:paraId="419C5C2C" w14:textId="72DC9FEA" w:rsidR="00292754" w:rsidRPr="00511C11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…</w:t>
      </w:r>
    </w:p>
    <w:p w14:paraId="6E6DCB63" w14:textId="77777777" w:rsidR="003D6F16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Clinical significance / relevance</w:t>
      </w:r>
    </w:p>
    <w:p w14:paraId="4C20963B" w14:textId="23DF3ED1" w:rsidR="00292754" w:rsidRPr="00DC17E4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…..</w:t>
      </w:r>
    </w:p>
    <w:p w14:paraId="05208FA0" w14:textId="77777777" w:rsidR="003D6F16" w:rsidRPr="00292754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 xml:space="preserve">Patient-centred approach, i.e. 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>patient involvement in the design of the study</w:t>
      </w:r>
      <w:r>
        <w:rPr>
          <w:rFonts w:ascii="Arial" w:hAnsi="Arial" w:cs="Arial"/>
          <w:color w:val="000000"/>
          <w:sz w:val="20"/>
          <w:szCs w:val="20"/>
          <w:lang w:val="en" w:eastAsia="sv-SE"/>
        </w:rPr>
        <w:t>, p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>atient</w:t>
      </w:r>
      <w:r>
        <w:rPr>
          <w:rFonts w:ascii="Arial" w:hAnsi="Arial" w:cs="Arial"/>
          <w:color w:val="000000"/>
          <w:sz w:val="20"/>
          <w:szCs w:val="20"/>
          <w:lang w:val="en" w:eastAsia="sv-SE"/>
        </w:rPr>
        <w:t>-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>specific outcome measures</w:t>
      </w:r>
    </w:p>
    <w:p w14:paraId="406FB9E2" w14:textId="51BCD1DB" w:rsidR="00292754" w:rsidRPr="00511C11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" w:eastAsia="sv-SE"/>
        </w:rPr>
        <w:t>……………………</w:t>
      </w:r>
    </w:p>
    <w:p w14:paraId="4D32ADF0" w14:textId="77777777" w:rsidR="003D6F16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Timetable and milestones</w:t>
      </w:r>
    </w:p>
    <w:p w14:paraId="47B5EF4B" w14:textId="6AA3366F" w:rsidR="00292754" w:rsidRPr="00511C11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……..</w:t>
      </w:r>
    </w:p>
    <w:p w14:paraId="2C47AE99" w14:textId="77777777" w:rsidR="003D6F16" w:rsidRPr="00F73D41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F73D41">
        <w:rPr>
          <w:rFonts w:ascii="Arial" w:hAnsi="Arial" w:cs="Arial"/>
          <w:color w:val="5F5F5F"/>
          <w:sz w:val="20"/>
          <w:szCs w:val="20"/>
          <w:lang w:val="en-GB"/>
        </w:rPr>
        <w:t xml:space="preserve">The transferability of the expected results throughout Europe </w:t>
      </w:r>
    </w:p>
    <w:p w14:paraId="5501F853" w14:textId="1A277EB3" w:rsidR="003D6F16" w:rsidRDefault="003D6F16" w:rsidP="003D6F16">
      <w:pPr>
        <w:spacing w:after="240" w:line="336" w:lineRule="auto"/>
        <w:ind w:left="720"/>
        <w:rPr>
          <w:rFonts w:ascii="Arial" w:hAnsi="Arial" w:cs="Arial"/>
          <w:color w:val="000000"/>
          <w:sz w:val="20"/>
          <w:szCs w:val="20"/>
          <w:lang w:val="en" w:eastAsia="sv-SE"/>
        </w:rPr>
      </w:pPr>
      <w:r>
        <w:rPr>
          <w:rFonts w:ascii="Arial" w:hAnsi="Arial" w:cs="Arial"/>
          <w:color w:val="000000"/>
          <w:sz w:val="20"/>
          <w:szCs w:val="20"/>
          <w:lang w:val="en" w:eastAsia="sv-SE"/>
        </w:rPr>
        <w:t>Practice: Impact on HPRs’ care for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 p</w:t>
      </w:r>
      <w:r>
        <w:rPr>
          <w:rFonts w:ascii="Arial" w:hAnsi="Arial" w:cs="Arial"/>
          <w:color w:val="000000"/>
          <w:sz w:val="20"/>
          <w:szCs w:val="20"/>
          <w:lang w:val="en" w:eastAsia="sv-SE"/>
        </w:rPr>
        <w:t>eople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with RMDs 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in </w:t>
      </w:r>
      <w:r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at least three countries, from 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>a short and/or long-term perspective</w:t>
      </w:r>
    </w:p>
    <w:p w14:paraId="47A072B3" w14:textId="2F289FC6" w:rsidR="003D6F16" w:rsidRDefault="003D6F16" w:rsidP="003D6F16">
      <w:pPr>
        <w:spacing w:after="240" w:line="360" w:lineRule="auto"/>
        <w:ind w:left="720"/>
        <w:rPr>
          <w:rFonts w:ascii="Arial" w:hAnsi="Arial" w:cs="Arial"/>
          <w:color w:val="000000"/>
          <w:sz w:val="20"/>
          <w:szCs w:val="20"/>
          <w:lang w:val="en" w:eastAsia="sv-SE"/>
        </w:rPr>
      </w:pPr>
      <w:r>
        <w:rPr>
          <w:rFonts w:ascii="Arial" w:hAnsi="Arial" w:cs="Arial"/>
          <w:color w:val="000000"/>
          <w:sz w:val="20"/>
          <w:szCs w:val="20"/>
          <w:lang w:val="en" w:eastAsia="sv-SE"/>
        </w:rPr>
        <w:t xml:space="preserve">Research: Impact on future research related to HPRs’ care for people with RMDs and/or </w:t>
      </w:r>
      <w:r w:rsidRPr="007C55F6">
        <w:rPr>
          <w:rFonts w:ascii="Arial" w:hAnsi="Arial" w:cs="Arial"/>
          <w:color w:val="000000"/>
          <w:sz w:val="20"/>
          <w:szCs w:val="20"/>
          <w:lang w:val="en" w:eastAsia="sv-SE"/>
        </w:rPr>
        <w:t>whether the project may foster the development of a research network of relevance for the future beyond the period of the project</w:t>
      </w:r>
    </w:p>
    <w:p w14:paraId="6BB28383" w14:textId="6D92A56B" w:rsidR="00292754" w:rsidRDefault="00292754" w:rsidP="003D6F16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" w:eastAsia="sv-SE"/>
        </w:rPr>
        <w:t>……………………….</w:t>
      </w:r>
    </w:p>
    <w:p w14:paraId="715D221A" w14:textId="77777777" w:rsidR="003D6F16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Plan for</w:t>
      </w:r>
      <w:r w:rsidRPr="00511C11">
        <w:rPr>
          <w:rFonts w:ascii="Arial" w:hAnsi="Arial" w:cs="Arial"/>
          <w:color w:val="5F5F5F"/>
          <w:sz w:val="20"/>
          <w:szCs w:val="20"/>
          <w:lang w:val="en-GB"/>
        </w:rPr>
        <w:t xml:space="preserve"> implementation </w:t>
      </w:r>
      <w:r>
        <w:rPr>
          <w:rFonts w:ascii="Arial" w:hAnsi="Arial" w:cs="Arial"/>
          <w:color w:val="5F5F5F"/>
          <w:sz w:val="20"/>
          <w:szCs w:val="20"/>
          <w:lang w:val="en-GB"/>
        </w:rPr>
        <w:t>and dissemination of research results among clinicians and scientists</w:t>
      </w:r>
    </w:p>
    <w:p w14:paraId="2B81B5AB" w14:textId="097F9ED1" w:rsidR="00292754" w:rsidRPr="00511C11" w:rsidRDefault="00292754" w:rsidP="00292754">
      <w:pPr>
        <w:spacing w:after="240" w:line="360" w:lineRule="auto"/>
        <w:ind w:left="720"/>
        <w:rPr>
          <w:rFonts w:ascii="Arial" w:hAnsi="Arial" w:cs="Arial"/>
          <w:color w:val="5F5F5F"/>
          <w:sz w:val="20"/>
          <w:szCs w:val="20"/>
          <w:lang w:val="en-GB"/>
        </w:rPr>
      </w:pPr>
      <w:r>
        <w:rPr>
          <w:rFonts w:ascii="Arial" w:hAnsi="Arial" w:cs="Arial"/>
          <w:color w:val="5F5F5F"/>
          <w:sz w:val="20"/>
          <w:szCs w:val="20"/>
          <w:lang w:val="en-GB"/>
        </w:rPr>
        <w:t>………………………</w:t>
      </w:r>
    </w:p>
    <w:p w14:paraId="1CF240ED" w14:textId="77777777" w:rsidR="003D6F16" w:rsidRPr="00DC17E4" w:rsidRDefault="003D6F16" w:rsidP="003D6F16">
      <w:pPr>
        <w:numPr>
          <w:ilvl w:val="0"/>
          <w:numId w:val="28"/>
        </w:numPr>
        <w:spacing w:after="240" w:line="360" w:lineRule="auto"/>
        <w:rPr>
          <w:rFonts w:ascii="Arial" w:hAnsi="Arial" w:cs="Arial"/>
          <w:color w:val="5F5F5F"/>
          <w:sz w:val="20"/>
          <w:szCs w:val="20"/>
          <w:lang w:val="en-GB"/>
        </w:rPr>
      </w:pPr>
      <w:r w:rsidRPr="00DC17E4">
        <w:rPr>
          <w:rFonts w:ascii="Arial" w:hAnsi="Arial" w:cs="Arial"/>
          <w:color w:val="5F5F5F"/>
          <w:sz w:val="20"/>
          <w:szCs w:val="20"/>
          <w:lang w:val="en-GB"/>
        </w:rPr>
        <w:t>W</w:t>
      </w:r>
      <w:r>
        <w:rPr>
          <w:rFonts w:ascii="Arial" w:hAnsi="Arial" w:cs="Arial"/>
          <w:color w:val="5F5F5F"/>
          <w:sz w:val="20"/>
          <w:szCs w:val="20"/>
          <w:lang w:val="en-GB"/>
        </w:rPr>
        <w:t>hether</w:t>
      </w:r>
      <w:r w:rsidRPr="00DC17E4">
        <w:rPr>
          <w:rFonts w:ascii="Arial" w:hAnsi="Arial" w:cs="Arial"/>
          <w:color w:val="5F5F5F"/>
          <w:sz w:val="20"/>
          <w:szCs w:val="20"/>
          <w:lang w:val="en-GB"/>
        </w:rPr>
        <w:t xml:space="preserve"> ethical approval</w:t>
      </w:r>
      <w:r>
        <w:rPr>
          <w:rFonts w:ascii="Arial" w:hAnsi="Arial" w:cs="Arial"/>
          <w:color w:val="5F5F5F"/>
          <w:sz w:val="20"/>
          <w:szCs w:val="20"/>
          <w:lang w:val="en-GB"/>
        </w:rPr>
        <w:t xml:space="preserve"> is required for this research and, if so, </w:t>
      </w:r>
      <w:r w:rsidRPr="00DC17E4">
        <w:rPr>
          <w:rFonts w:ascii="Arial" w:hAnsi="Arial" w:cs="Arial"/>
          <w:color w:val="5F5F5F"/>
          <w:sz w:val="20"/>
          <w:szCs w:val="20"/>
          <w:lang w:val="en-GB"/>
        </w:rPr>
        <w:t>indicat</w:t>
      </w:r>
      <w:r>
        <w:rPr>
          <w:rFonts w:ascii="Arial" w:hAnsi="Arial" w:cs="Arial"/>
          <w:color w:val="5F5F5F"/>
          <w:sz w:val="20"/>
          <w:szCs w:val="20"/>
          <w:lang w:val="en-GB"/>
        </w:rPr>
        <w:t>ion on</w:t>
      </w:r>
      <w:r w:rsidRPr="00DC17E4">
        <w:rPr>
          <w:rFonts w:ascii="Arial" w:hAnsi="Arial" w:cs="Arial"/>
          <w:color w:val="5F5F5F"/>
          <w:sz w:val="20"/>
          <w:szCs w:val="20"/>
          <w:lang w:val="en-GB"/>
        </w:rPr>
        <w:t xml:space="preserve"> which ethical committee, planned submission date, timeframe</w:t>
      </w:r>
    </w:p>
    <w:p w14:paraId="4AC84B83" w14:textId="08AEB977" w:rsidR="00F73D41" w:rsidRDefault="00292754" w:rsidP="00292754">
      <w:pPr>
        <w:ind w:left="720"/>
      </w:pPr>
      <w:r>
        <w:t>……………………</w:t>
      </w:r>
    </w:p>
    <w:p w14:paraId="13D067A6" w14:textId="2442B33B" w:rsidR="00292754" w:rsidRPr="00C326C8" w:rsidRDefault="00292754" w:rsidP="003D6F16">
      <w:r>
        <w:t xml:space="preserve">      </w:t>
      </w:r>
    </w:p>
    <w:sectPr w:rsidR="00292754" w:rsidRPr="00C326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307C2" w14:textId="77777777" w:rsidR="002C1D4F" w:rsidRDefault="002C1D4F" w:rsidP="00553A9A">
      <w:r>
        <w:separator/>
      </w:r>
    </w:p>
  </w:endnote>
  <w:endnote w:type="continuationSeparator" w:id="0">
    <w:p w14:paraId="01585EC6" w14:textId="77777777" w:rsidR="002C1D4F" w:rsidRDefault="002C1D4F" w:rsidP="00553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43C3A" w14:textId="77777777" w:rsidR="000B79BC" w:rsidRDefault="000B7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50823" w14:textId="33BFCBB0" w:rsidR="000B79BC" w:rsidRPr="00BA5B59" w:rsidRDefault="000B79BC">
    <w:pPr>
      <w:pStyle w:val="Footer"/>
      <w:jc w:val="center"/>
      <w:rPr>
        <w:rFonts w:ascii="Arial" w:hAnsi="Arial" w:cs="Arial"/>
        <w:sz w:val="20"/>
        <w:szCs w:val="20"/>
        <w:lang w:val="de-DE"/>
      </w:rPr>
    </w:pPr>
    <w:r w:rsidRPr="0040457E">
      <w:rPr>
        <w:rFonts w:ascii="Arial" w:hAnsi="Arial" w:cs="Arial"/>
        <w:sz w:val="20"/>
        <w:szCs w:val="20"/>
      </w:rPr>
      <w:fldChar w:fldCharType="begin"/>
    </w:r>
    <w:r w:rsidRPr="00BA5B59">
      <w:rPr>
        <w:rFonts w:ascii="Arial" w:hAnsi="Arial" w:cs="Arial"/>
        <w:sz w:val="20"/>
        <w:szCs w:val="20"/>
        <w:lang w:val="de-DE"/>
      </w:rPr>
      <w:instrText>PAGE   \* MERGEFORMAT</w:instrText>
    </w:r>
    <w:r w:rsidRPr="0040457E">
      <w:rPr>
        <w:rFonts w:ascii="Arial" w:hAnsi="Arial" w:cs="Arial"/>
        <w:sz w:val="20"/>
        <w:szCs w:val="20"/>
      </w:rPr>
      <w:fldChar w:fldCharType="separate"/>
    </w:r>
    <w:r w:rsidR="00ED1465" w:rsidRPr="00ED1465">
      <w:rPr>
        <w:rFonts w:ascii="Arial" w:hAnsi="Arial" w:cs="Arial"/>
        <w:noProof/>
        <w:sz w:val="20"/>
        <w:szCs w:val="20"/>
        <w:lang w:val="sv-SE"/>
      </w:rPr>
      <w:t>1</w:t>
    </w:r>
    <w:r w:rsidR="00ED1465" w:rsidRPr="00ED1465">
      <w:rPr>
        <w:rFonts w:ascii="Arial" w:hAnsi="Arial" w:cs="Arial"/>
        <w:noProof/>
        <w:sz w:val="20"/>
        <w:szCs w:val="20"/>
        <w:lang w:val="sv-SE"/>
      </w:rPr>
      <w:t>4</w:t>
    </w:r>
    <w:r w:rsidRPr="0040457E">
      <w:rPr>
        <w:rFonts w:ascii="Arial" w:hAnsi="Arial" w:cs="Arial"/>
        <w:sz w:val="20"/>
        <w:szCs w:val="20"/>
      </w:rPr>
      <w:fldChar w:fldCharType="end"/>
    </w:r>
  </w:p>
  <w:p w14:paraId="3C930323" w14:textId="77777777" w:rsidR="000B79BC" w:rsidRPr="007659A0" w:rsidRDefault="000B79BC" w:rsidP="00BA5B59">
    <w:pPr>
      <w:pStyle w:val="Footer"/>
      <w:rPr>
        <w:rFonts w:ascii="Arial" w:hAnsi="Arial" w:cs="Arial"/>
        <w:sz w:val="16"/>
        <w:szCs w:val="16"/>
        <w:lang w:val="de-CH"/>
      </w:rPr>
    </w:pPr>
    <w:r w:rsidRPr="007659A0">
      <w:rPr>
        <w:rFonts w:ascii="Arial" w:hAnsi="Arial" w:cs="Arial"/>
        <w:sz w:val="16"/>
        <w:szCs w:val="16"/>
        <w:lang w:val="de-CH"/>
      </w:rPr>
      <w:t xml:space="preserve">EULAR Office | Seestrasse 240 | 8802 Kilchberg | </w:t>
    </w:r>
    <w:proofErr w:type="spellStart"/>
    <w:r w:rsidRPr="007659A0">
      <w:rPr>
        <w:rFonts w:ascii="Arial" w:hAnsi="Arial" w:cs="Arial"/>
        <w:sz w:val="16"/>
        <w:szCs w:val="16"/>
        <w:lang w:val="de-CH"/>
      </w:rPr>
      <w:t>Switzerland</w:t>
    </w:r>
    <w:proofErr w:type="spellEnd"/>
    <w:r w:rsidRPr="007659A0">
      <w:rPr>
        <w:rFonts w:ascii="Arial" w:hAnsi="Arial" w:cs="Arial"/>
        <w:sz w:val="16"/>
        <w:szCs w:val="16"/>
        <w:lang w:val="de-CH"/>
      </w:rPr>
      <w:t xml:space="preserve"> </w:t>
    </w:r>
  </w:p>
  <w:p w14:paraId="6EEC1913" w14:textId="77777777" w:rsidR="000B79BC" w:rsidRPr="007659A0" w:rsidRDefault="000B79BC" w:rsidP="00BA5B59">
    <w:pPr>
      <w:pStyle w:val="Footer"/>
      <w:rPr>
        <w:rFonts w:ascii="Arial" w:hAnsi="Arial" w:cs="Arial"/>
        <w:sz w:val="16"/>
        <w:szCs w:val="16"/>
        <w:lang w:val="de-DE"/>
      </w:rPr>
    </w:pPr>
    <w:r w:rsidRPr="007659A0">
      <w:rPr>
        <w:rFonts w:ascii="Arial" w:hAnsi="Arial" w:cs="Arial"/>
        <w:sz w:val="16"/>
        <w:szCs w:val="16"/>
        <w:lang w:val="de-DE"/>
      </w:rPr>
      <w:t xml:space="preserve">T: +41 44 716 30 30 </w:t>
    </w:r>
  </w:p>
  <w:p w14:paraId="728AD30E" w14:textId="762DE851" w:rsidR="000B79BC" w:rsidRPr="002E7639" w:rsidRDefault="000B79BC" w:rsidP="00BA5B59">
    <w:pPr>
      <w:pStyle w:val="Footer"/>
      <w:rPr>
        <w:rFonts w:cs="Arial"/>
        <w:color w:val="5F5F5F"/>
        <w:szCs w:val="16"/>
        <w:lang w:val="de-DE"/>
      </w:rPr>
    </w:pPr>
    <w:r w:rsidRPr="007659A0">
      <w:rPr>
        <w:rFonts w:ascii="Arial" w:hAnsi="Arial" w:cs="Arial"/>
        <w:sz w:val="16"/>
        <w:szCs w:val="16"/>
        <w:lang w:val="de-DE"/>
      </w:rPr>
      <w:t xml:space="preserve">eular@eular.org | </w:t>
    </w:r>
    <w:r w:rsidRPr="007659A0">
      <w:rPr>
        <w:rFonts w:ascii="Arial" w:hAnsi="Arial" w:cs="Arial"/>
        <w:sz w:val="16"/>
        <w:szCs w:val="16"/>
        <w:u w:val="single"/>
        <w:lang w:val="de-DE"/>
      </w:rPr>
      <w:t>www.eular.org</w:t>
    </w:r>
    <w:r w:rsidRPr="00E348C7">
      <w:rPr>
        <w:rFonts w:cs="Arial"/>
        <w:szCs w:val="16"/>
        <w:lang w:val="de-DE"/>
      </w:rPr>
      <w:t xml:space="preserve"> </w:t>
    </w:r>
  </w:p>
  <w:p w14:paraId="6645E49B" w14:textId="77777777" w:rsidR="000B79BC" w:rsidRPr="00BA5B59" w:rsidRDefault="000B79BC">
    <w:pPr>
      <w:pStyle w:val="Footer"/>
      <w:rPr>
        <w:lang w:val="de-D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344B3" w14:textId="77777777" w:rsidR="000B79BC" w:rsidRDefault="000B7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DBBF6" w14:textId="77777777" w:rsidR="002C1D4F" w:rsidRDefault="002C1D4F" w:rsidP="00553A9A">
      <w:r>
        <w:separator/>
      </w:r>
    </w:p>
  </w:footnote>
  <w:footnote w:type="continuationSeparator" w:id="0">
    <w:p w14:paraId="5D871F4C" w14:textId="77777777" w:rsidR="002C1D4F" w:rsidRDefault="002C1D4F" w:rsidP="00553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152EC" w14:textId="77777777" w:rsidR="000B79BC" w:rsidRDefault="000B7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4AEA1A" w14:textId="6383F0CA" w:rsidR="000B79BC" w:rsidRDefault="000B79BC" w:rsidP="00ED0F83">
    <w:pPr>
      <w:pStyle w:val="Header"/>
      <w:jc w:val="right"/>
    </w:pPr>
    <w:r>
      <w:rPr>
        <w:noProof/>
        <w:lang w:val="de-CH" w:eastAsia="de-CH"/>
      </w:rPr>
      <w:drawing>
        <wp:inline distT="0" distB="0" distL="0" distR="0" wp14:anchorId="57B9670C" wp14:editId="1FE227A9">
          <wp:extent cx="2317744" cy="614362"/>
          <wp:effectExtent l="0" t="0" r="6985" b="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20628" cy="6151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3AFA7" w14:textId="77777777" w:rsidR="000B79BC" w:rsidRDefault="000B7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2898DB1E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34F2DB6"/>
    <w:multiLevelType w:val="hybridMultilevel"/>
    <w:tmpl w:val="D53CDD08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08A1"/>
    <w:multiLevelType w:val="hybridMultilevel"/>
    <w:tmpl w:val="8A6A672A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84829"/>
    <w:multiLevelType w:val="multilevel"/>
    <w:tmpl w:val="377E3DDE"/>
    <w:lvl w:ilvl="0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" w15:restartNumberingAfterBreak="0">
    <w:nsid w:val="0C63718C"/>
    <w:multiLevelType w:val="hybridMultilevel"/>
    <w:tmpl w:val="C5142F3A"/>
    <w:lvl w:ilvl="0" w:tplc="AAC00702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</w:rPr>
    </w:lvl>
    <w:lvl w:ilvl="1" w:tplc="0807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5" w15:restartNumberingAfterBreak="0">
    <w:nsid w:val="0E0328B9"/>
    <w:multiLevelType w:val="hybridMultilevel"/>
    <w:tmpl w:val="13DAEA7C"/>
    <w:lvl w:ilvl="0" w:tplc="92AC480E">
      <w:numFmt w:val="bullet"/>
      <w:lvlText w:val="-"/>
      <w:lvlJc w:val="left"/>
      <w:pPr>
        <w:tabs>
          <w:tab w:val="num" w:pos="536"/>
        </w:tabs>
        <w:ind w:left="536" w:hanging="360"/>
      </w:pPr>
      <w:rPr>
        <w:rFonts w:ascii="Arial" w:eastAsia="Times New Roman" w:hAnsi="Arial" w:hint="default"/>
      </w:rPr>
    </w:lvl>
    <w:lvl w:ilvl="1" w:tplc="08070003">
      <w:start w:val="1"/>
      <w:numFmt w:val="bullet"/>
      <w:lvlText w:val="o"/>
      <w:lvlJc w:val="left"/>
      <w:pPr>
        <w:tabs>
          <w:tab w:val="num" w:pos="1256"/>
        </w:tabs>
        <w:ind w:left="1256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1976"/>
        </w:tabs>
        <w:ind w:left="1976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</w:abstractNum>
  <w:abstractNum w:abstractNumId="6" w15:restartNumberingAfterBreak="0">
    <w:nsid w:val="11005B05"/>
    <w:multiLevelType w:val="hybridMultilevel"/>
    <w:tmpl w:val="377E3DDE"/>
    <w:lvl w:ilvl="0" w:tplc="E98C4662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7" w15:restartNumberingAfterBreak="0">
    <w:nsid w:val="11A06A12"/>
    <w:multiLevelType w:val="hybridMultilevel"/>
    <w:tmpl w:val="4BC88B42"/>
    <w:lvl w:ilvl="0" w:tplc="BCFA3AAC">
      <w:start w:val="2"/>
      <w:numFmt w:val="lowerLetter"/>
      <w:lvlText w:val="%1."/>
      <w:lvlJc w:val="left"/>
      <w:pPr>
        <w:ind w:left="720" w:hanging="360"/>
      </w:pPr>
      <w:rPr>
        <w:rFonts w:hint="default"/>
        <w:color w:val="5F5F5F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30E15"/>
    <w:multiLevelType w:val="hybridMultilevel"/>
    <w:tmpl w:val="64E41F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36431B"/>
    <w:multiLevelType w:val="hybridMultilevel"/>
    <w:tmpl w:val="67383C02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3F5759"/>
    <w:multiLevelType w:val="hybridMultilevel"/>
    <w:tmpl w:val="4F20DF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D86604"/>
    <w:multiLevelType w:val="hybridMultilevel"/>
    <w:tmpl w:val="DCBCADFA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B70EF"/>
    <w:multiLevelType w:val="hybridMultilevel"/>
    <w:tmpl w:val="44AE5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DF5DC0"/>
    <w:multiLevelType w:val="hybridMultilevel"/>
    <w:tmpl w:val="CB2A9B3C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A3565"/>
    <w:multiLevelType w:val="hybridMultilevel"/>
    <w:tmpl w:val="3BE4F9D4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90499"/>
    <w:multiLevelType w:val="hybridMultilevel"/>
    <w:tmpl w:val="3CF4B5CC"/>
    <w:lvl w:ilvl="0" w:tplc="0807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27E6F"/>
    <w:multiLevelType w:val="hybridMultilevel"/>
    <w:tmpl w:val="7D64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2621C13"/>
    <w:multiLevelType w:val="hybridMultilevel"/>
    <w:tmpl w:val="0B169F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3127302"/>
    <w:multiLevelType w:val="hybridMultilevel"/>
    <w:tmpl w:val="C62AE6F4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97222"/>
    <w:multiLevelType w:val="hybridMultilevel"/>
    <w:tmpl w:val="EE829D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9146FAE"/>
    <w:multiLevelType w:val="hybridMultilevel"/>
    <w:tmpl w:val="C6C276DE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A5D64"/>
    <w:multiLevelType w:val="hybridMultilevel"/>
    <w:tmpl w:val="0882B0B8"/>
    <w:lvl w:ilvl="0" w:tplc="5DD653C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D2502FA"/>
    <w:multiLevelType w:val="hybridMultilevel"/>
    <w:tmpl w:val="BB949ADA"/>
    <w:lvl w:ilvl="0" w:tplc="92AC480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4051159F"/>
    <w:multiLevelType w:val="hybridMultilevel"/>
    <w:tmpl w:val="26C4B7A4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F0EFF"/>
    <w:multiLevelType w:val="hybridMultilevel"/>
    <w:tmpl w:val="116A817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10603"/>
    <w:multiLevelType w:val="hybridMultilevel"/>
    <w:tmpl w:val="8C365914"/>
    <w:lvl w:ilvl="0" w:tplc="3F7269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F42CC4"/>
    <w:multiLevelType w:val="hybridMultilevel"/>
    <w:tmpl w:val="3CA640E8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3C5564"/>
    <w:multiLevelType w:val="hybridMultilevel"/>
    <w:tmpl w:val="42E23470"/>
    <w:lvl w:ilvl="0" w:tplc="08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3A53B8"/>
    <w:multiLevelType w:val="multilevel"/>
    <w:tmpl w:val="2BBA0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3C453D0"/>
    <w:multiLevelType w:val="hybridMultilevel"/>
    <w:tmpl w:val="839EDB90"/>
    <w:lvl w:ilvl="0" w:tplc="D9786D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53F2220A"/>
    <w:multiLevelType w:val="hybridMultilevel"/>
    <w:tmpl w:val="299CBA3E"/>
    <w:lvl w:ilvl="0" w:tplc="AAC0070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31" w15:restartNumberingAfterBreak="0">
    <w:nsid w:val="5ACE5E9A"/>
    <w:multiLevelType w:val="hybridMultilevel"/>
    <w:tmpl w:val="1ACC6878"/>
    <w:lvl w:ilvl="0" w:tplc="8FDEC2D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206FBD"/>
    <w:multiLevelType w:val="multilevel"/>
    <w:tmpl w:val="EC701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211534"/>
    <w:multiLevelType w:val="hybridMultilevel"/>
    <w:tmpl w:val="54860F36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7AA4"/>
    <w:multiLevelType w:val="hybridMultilevel"/>
    <w:tmpl w:val="4C1C33FA"/>
    <w:lvl w:ilvl="0" w:tplc="08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4F54CAD"/>
    <w:multiLevelType w:val="hybridMultilevel"/>
    <w:tmpl w:val="843ED1A0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10744D"/>
    <w:multiLevelType w:val="multilevel"/>
    <w:tmpl w:val="20420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3C26B2"/>
    <w:multiLevelType w:val="hybridMultilevel"/>
    <w:tmpl w:val="75B05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17D12"/>
    <w:multiLevelType w:val="hybridMultilevel"/>
    <w:tmpl w:val="D33AE5BE"/>
    <w:lvl w:ilvl="0" w:tplc="08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A54F3"/>
    <w:multiLevelType w:val="multilevel"/>
    <w:tmpl w:val="8C065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F54383D"/>
    <w:multiLevelType w:val="hybridMultilevel"/>
    <w:tmpl w:val="9C086FA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A6E8D"/>
    <w:multiLevelType w:val="hybridMultilevel"/>
    <w:tmpl w:val="E5A6D2F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EB7D49"/>
    <w:multiLevelType w:val="hybridMultilevel"/>
    <w:tmpl w:val="467C84D0"/>
    <w:lvl w:ilvl="0" w:tplc="E806C018">
      <w:start w:val="1"/>
      <w:numFmt w:val="bullet"/>
      <w:lvlText w:val="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3" w15:restartNumberingAfterBreak="0">
    <w:nsid w:val="77722429"/>
    <w:multiLevelType w:val="hybridMultilevel"/>
    <w:tmpl w:val="DFDE049A"/>
    <w:lvl w:ilvl="0" w:tplc="92AC48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023C0"/>
    <w:multiLevelType w:val="multilevel"/>
    <w:tmpl w:val="1598E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7C603379"/>
    <w:multiLevelType w:val="multilevel"/>
    <w:tmpl w:val="C5142F3A"/>
    <w:lvl w:ilvl="0">
      <w:start w:val="1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46" w15:restartNumberingAfterBreak="0">
    <w:nsid w:val="7FA07778"/>
    <w:multiLevelType w:val="hybridMultilevel"/>
    <w:tmpl w:val="EC786D68"/>
    <w:lvl w:ilvl="0" w:tplc="A57AD4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AEE1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E86B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B60C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3892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54AF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4D9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BCF6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5C6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0578836">
    <w:abstractNumId w:val="3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1845895172">
    <w:abstractNumId w:val="2"/>
  </w:num>
  <w:num w:numId="3" w16cid:durableId="182406180">
    <w:abstractNumId w:val="9"/>
  </w:num>
  <w:num w:numId="4" w16cid:durableId="2050372808">
    <w:abstractNumId w:val="25"/>
  </w:num>
  <w:num w:numId="5" w16cid:durableId="1478647295">
    <w:abstractNumId w:val="41"/>
  </w:num>
  <w:num w:numId="6" w16cid:durableId="1270745770">
    <w:abstractNumId w:val="40"/>
  </w:num>
  <w:num w:numId="7" w16cid:durableId="609968903">
    <w:abstractNumId w:val="10"/>
  </w:num>
  <w:num w:numId="8" w16cid:durableId="1646545025">
    <w:abstractNumId w:val="24"/>
  </w:num>
  <w:num w:numId="9" w16cid:durableId="184095202">
    <w:abstractNumId w:val="27"/>
  </w:num>
  <w:num w:numId="10" w16cid:durableId="473791841">
    <w:abstractNumId w:val="12"/>
  </w:num>
  <w:num w:numId="11" w16cid:durableId="275449061">
    <w:abstractNumId w:val="46"/>
  </w:num>
  <w:num w:numId="12" w16cid:durableId="1920600258">
    <w:abstractNumId w:val="16"/>
  </w:num>
  <w:num w:numId="13" w16cid:durableId="590167811">
    <w:abstractNumId w:val="19"/>
  </w:num>
  <w:num w:numId="14" w16cid:durableId="656960357">
    <w:abstractNumId w:val="17"/>
  </w:num>
  <w:num w:numId="15" w16cid:durableId="1850607265">
    <w:abstractNumId w:val="31"/>
  </w:num>
  <w:num w:numId="16" w16cid:durableId="1981105677">
    <w:abstractNumId w:val="36"/>
  </w:num>
  <w:num w:numId="17" w16cid:durableId="498421983">
    <w:abstractNumId w:val="22"/>
  </w:num>
  <w:num w:numId="18" w16cid:durableId="196099033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 w16cid:durableId="395973710">
    <w:abstractNumId w:val="43"/>
  </w:num>
  <w:num w:numId="20" w16cid:durableId="1578202040">
    <w:abstractNumId w:val="23"/>
  </w:num>
  <w:num w:numId="21" w16cid:durableId="1503083726">
    <w:abstractNumId w:val="5"/>
  </w:num>
  <w:num w:numId="22" w16cid:durableId="1166017196">
    <w:abstractNumId w:val="1"/>
  </w:num>
  <w:num w:numId="23" w16cid:durableId="445589539">
    <w:abstractNumId w:val="11"/>
  </w:num>
  <w:num w:numId="24" w16cid:durableId="1507329013">
    <w:abstractNumId w:val="35"/>
  </w:num>
  <w:num w:numId="25" w16cid:durableId="95637453">
    <w:abstractNumId w:val="26"/>
  </w:num>
  <w:num w:numId="26" w16cid:durableId="901209298">
    <w:abstractNumId w:val="20"/>
  </w:num>
  <w:num w:numId="27" w16cid:durableId="95256128">
    <w:abstractNumId w:val="37"/>
  </w:num>
  <w:num w:numId="28" w16cid:durableId="1209537904">
    <w:abstractNumId w:val="21"/>
  </w:num>
  <w:num w:numId="29" w16cid:durableId="1796176406">
    <w:abstractNumId w:val="28"/>
  </w:num>
  <w:num w:numId="30" w16cid:durableId="300767995">
    <w:abstractNumId w:val="6"/>
  </w:num>
  <w:num w:numId="31" w16cid:durableId="1271740747">
    <w:abstractNumId w:val="3"/>
  </w:num>
  <w:num w:numId="32" w16cid:durableId="961230567">
    <w:abstractNumId w:val="4"/>
  </w:num>
  <w:num w:numId="33" w16cid:durableId="760108913">
    <w:abstractNumId w:val="30"/>
  </w:num>
  <w:num w:numId="34" w16cid:durableId="1672759467">
    <w:abstractNumId w:val="34"/>
  </w:num>
  <w:num w:numId="35" w16cid:durableId="335888937">
    <w:abstractNumId w:val="29"/>
  </w:num>
  <w:num w:numId="36" w16cid:durableId="142090137">
    <w:abstractNumId w:val="13"/>
  </w:num>
  <w:num w:numId="37" w16cid:durableId="898322857">
    <w:abstractNumId w:val="44"/>
  </w:num>
  <w:num w:numId="38" w16cid:durableId="884827983">
    <w:abstractNumId w:val="18"/>
  </w:num>
  <w:num w:numId="39" w16cid:durableId="1727484055">
    <w:abstractNumId w:val="38"/>
  </w:num>
  <w:num w:numId="40" w16cid:durableId="2129353244">
    <w:abstractNumId w:val="14"/>
  </w:num>
  <w:num w:numId="41" w16cid:durableId="817041602">
    <w:abstractNumId w:val="33"/>
  </w:num>
  <w:num w:numId="42" w16cid:durableId="1635018390">
    <w:abstractNumId w:val="45"/>
  </w:num>
  <w:num w:numId="43" w16cid:durableId="822895793">
    <w:abstractNumId w:val="42"/>
  </w:num>
  <w:num w:numId="44" w16cid:durableId="327294865">
    <w:abstractNumId w:val="15"/>
  </w:num>
  <w:num w:numId="45" w16cid:durableId="1127434335">
    <w:abstractNumId w:val="8"/>
  </w:num>
  <w:num w:numId="46" w16cid:durableId="421488231">
    <w:abstractNumId w:val="39"/>
  </w:num>
  <w:num w:numId="47" w16cid:durableId="740373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de-CH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wszQ1Njc1NDAyN7VU0lEKTi0uzszPAykwrgUAUQlPWSwAAAA="/>
  </w:docVars>
  <w:rsids>
    <w:rsidRoot w:val="004E58FA"/>
    <w:rsid w:val="00007D5B"/>
    <w:rsid w:val="00014509"/>
    <w:rsid w:val="00033B6C"/>
    <w:rsid w:val="00035202"/>
    <w:rsid w:val="000B79BC"/>
    <w:rsid w:val="000C602C"/>
    <w:rsid w:val="00127F9F"/>
    <w:rsid w:val="00134B57"/>
    <w:rsid w:val="001561B7"/>
    <w:rsid w:val="001625A6"/>
    <w:rsid w:val="00163755"/>
    <w:rsid w:val="001B6AF8"/>
    <w:rsid w:val="001D7273"/>
    <w:rsid w:val="001E3BB3"/>
    <w:rsid w:val="00201621"/>
    <w:rsid w:val="00231D65"/>
    <w:rsid w:val="002511F1"/>
    <w:rsid w:val="00292754"/>
    <w:rsid w:val="002A0F81"/>
    <w:rsid w:val="002C1D4F"/>
    <w:rsid w:val="00334512"/>
    <w:rsid w:val="003703E5"/>
    <w:rsid w:val="00386E7E"/>
    <w:rsid w:val="00391EB2"/>
    <w:rsid w:val="00396CE8"/>
    <w:rsid w:val="003D6F16"/>
    <w:rsid w:val="0040457E"/>
    <w:rsid w:val="00443123"/>
    <w:rsid w:val="00444BCF"/>
    <w:rsid w:val="00451542"/>
    <w:rsid w:val="004736A7"/>
    <w:rsid w:val="004828E2"/>
    <w:rsid w:val="004E58FA"/>
    <w:rsid w:val="004E5C3F"/>
    <w:rsid w:val="00500580"/>
    <w:rsid w:val="00522DBB"/>
    <w:rsid w:val="0052545A"/>
    <w:rsid w:val="00530D69"/>
    <w:rsid w:val="00553A9A"/>
    <w:rsid w:val="00585785"/>
    <w:rsid w:val="00592199"/>
    <w:rsid w:val="00595238"/>
    <w:rsid w:val="005975A2"/>
    <w:rsid w:val="005C5209"/>
    <w:rsid w:val="005D5779"/>
    <w:rsid w:val="005D5F0B"/>
    <w:rsid w:val="006254CC"/>
    <w:rsid w:val="00643CC2"/>
    <w:rsid w:val="00660E77"/>
    <w:rsid w:val="00704B52"/>
    <w:rsid w:val="00727CA7"/>
    <w:rsid w:val="007659A0"/>
    <w:rsid w:val="007835B4"/>
    <w:rsid w:val="0078499D"/>
    <w:rsid w:val="007920FF"/>
    <w:rsid w:val="00795277"/>
    <w:rsid w:val="007A79B4"/>
    <w:rsid w:val="007B4A15"/>
    <w:rsid w:val="007E3BE2"/>
    <w:rsid w:val="00816127"/>
    <w:rsid w:val="00825ACA"/>
    <w:rsid w:val="008A254D"/>
    <w:rsid w:val="008D18D8"/>
    <w:rsid w:val="008F5DEE"/>
    <w:rsid w:val="00900092"/>
    <w:rsid w:val="00915071"/>
    <w:rsid w:val="00944E40"/>
    <w:rsid w:val="00970372"/>
    <w:rsid w:val="00975FBC"/>
    <w:rsid w:val="009815B7"/>
    <w:rsid w:val="00A27A81"/>
    <w:rsid w:val="00A33D58"/>
    <w:rsid w:val="00A40AC6"/>
    <w:rsid w:val="00A51981"/>
    <w:rsid w:val="00A6271E"/>
    <w:rsid w:val="00A74901"/>
    <w:rsid w:val="00AA485B"/>
    <w:rsid w:val="00AA59B4"/>
    <w:rsid w:val="00AC6447"/>
    <w:rsid w:val="00AF0F50"/>
    <w:rsid w:val="00B24438"/>
    <w:rsid w:val="00B548E3"/>
    <w:rsid w:val="00B6669F"/>
    <w:rsid w:val="00B805BB"/>
    <w:rsid w:val="00B84D9B"/>
    <w:rsid w:val="00BA5B59"/>
    <w:rsid w:val="00BC5EA2"/>
    <w:rsid w:val="00BF679A"/>
    <w:rsid w:val="00C14C53"/>
    <w:rsid w:val="00C326C8"/>
    <w:rsid w:val="00C35CB4"/>
    <w:rsid w:val="00CA708E"/>
    <w:rsid w:val="00CE047D"/>
    <w:rsid w:val="00CF5F51"/>
    <w:rsid w:val="00D1002C"/>
    <w:rsid w:val="00D3226A"/>
    <w:rsid w:val="00D566EC"/>
    <w:rsid w:val="00D75BBC"/>
    <w:rsid w:val="00D81458"/>
    <w:rsid w:val="00DC0D2A"/>
    <w:rsid w:val="00DD40A5"/>
    <w:rsid w:val="00DD5504"/>
    <w:rsid w:val="00E0521C"/>
    <w:rsid w:val="00E42574"/>
    <w:rsid w:val="00E43EE1"/>
    <w:rsid w:val="00E46A13"/>
    <w:rsid w:val="00E5618D"/>
    <w:rsid w:val="00E87D05"/>
    <w:rsid w:val="00EA09BD"/>
    <w:rsid w:val="00EB6522"/>
    <w:rsid w:val="00EC4485"/>
    <w:rsid w:val="00ED0F83"/>
    <w:rsid w:val="00ED1465"/>
    <w:rsid w:val="00F32248"/>
    <w:rsid w:val="00F36167"/>
    <w:rsid w:val="00F476A2"/>
    <w:rsid w:val="00F52B83"/>
    <w:rsid w:val="00F73D41"/>
    <w:rsid w:val="00F751A9"/>
    <w:rsid w:val="00F866A8"/>
    <w:rsid w:val="00FB299B"/>
    <w:rsid w:val="00FF08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837765"/>
  <w15:chartTrackingRefBased/>
  <w15:docId w15:val="{C3255036-715F-4807-AC41-ACA8E20A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_tradn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iPriority="99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99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99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D4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A1389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A1389"/>
    <w:pPr>
      <w:keepNext/>
      <w:spacing w:before="240" w:after="60"/>
      <w:outlineLvl w:val="1"/>
    </w:pPr>
    <w:rPr>
      <w:rFonts w:ascii="Arial" w:hAnsi="Arial"/>
      <w:b/>
      <w:bCs/>
      <w:iCs/>
      <w:sz w:val="22"/>
      <w:szCs w:val="28"/>
      <w:lang w:val="en-GB" w:eastAsia="de-CH"/>
    </w:rPr>
  </w:style>
  <w:style w:type="paragraph" w:styleId="Heading5">
    <w:name w:val="heading 5"/>
    <w:basedOn w:val="Normal"/>
    <w:link w:val="Heading5Char"/>
    <w:qFormat/>
    <w:rsid w:val="004E58FA"/>
    <w:pPr>
      <w:spacing w:before="60" w:after="30" w:line="315" w:lineRule="atLeast"/>
      <w:outlineLvl w:val="4"/>
    </w:pPr>
    <w:rPr>
      <w:rFonts w:ascii="Arial" w:hAnsi="Arial" w:cs="Arial"/>
      <w:b/>
      <w:bCs/>
      <w:color w:val="18427C"/>
      <w:sz w:val="27"/>
      <w:szCs w:val="27"/>
    </w:rPr>
  </w:style>
  <w:style w:type="paragraph" w:styleId="Heading6">
    <w:name w:val="heading 6"/>
    <w:basedOn w:val="Normal"/>
    <w:link w:val="Heading6Char"/>
    <w:qFormat/>
    <w:rsid w:val="004E58FA"/>
    <w:pPr>
      <w:spacing w:before="60" w:after="30" w:line="315" w:lineRule="atLeast"/>
      <w:outlineLvl w:val="5"/>
    </w:pPr>
    <w:rPr>
      <w:rFonts w:ascii="Arial" w:hAnsi="Arial" w:cs="Arial"/>
      <w:b/>
      <w:bCs/>
      <w:color w:val="18427C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A1389"/>
    <w:pPr>
      <w:spacing w:before="240" w:after="60"/>
      <w:outlineLvl w:val="7"/>
    </w:pPr>
    <w:rPr>
      <w:rFonts w:ascii="Arial" w:hAnsi="Arial"/>
      <w:i/>
      <w:iCs/>
      <w:sz w:val="22"/>
      <w:lang w:val="en-GB" w:eastAsia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E58FA"/>
    <w:rPr>
      <w:strike w:val="0"/>
      <w:dstrike w:val="0"/>
      <w:color w:val="BA3002"/>
      <w:u w:val="none"/>
      <w:effect w:val="none"/>
    </w:rPr>
  </w:style>
  <w:style w:type="paragraph" w:styleId="NormalWeb">
    <w:name w:val="Normal (Web)"/>
    <w:basedOn w:val="Normal"/>
    <w:rsid w:val="004E58FA"/>
    <w:pPr>
      <w:spacing w:line="270" w:lineRule="atLeast"/>
    </w:pPr>
    <w:rPr>
      <w:rFonts w:ascii="Arial" w:hAnsi="Arial" w:cs="Arial"/>
      <w:color w:val="666666"/>
      <w:sz w:val="20"/>
      <w:szCs w:val="20"/>
    </w:rPr>
  </w:style>
  <w:style w:type="table" w:styleId="TableGrid">
    <w:name w:val="Table Grid"/>
    <w:basedOn w:val="TableNormal"/>
    <w:uiPriority w:val="99"/>
    <w:rsid w:val="003B15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4A1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A189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A189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A1894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A189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4A189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A1894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4A491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A491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A491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A4912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rsid w:val="004C2758"/>
    <w:rPr>
      <w:rFonts w:ascii="Verdana" w:hAnsi="Verdana"/>
      <w:sz w:val="20"/>
      <w:szCs w:val="20"/>
    </w:rPr>
  </w:style>
  <w:style w:type="character" w:customStyle="1" w:styleId="FootnoteTextChar">
    <w:name w:val="Footnote Text Char"/>
    <w:link w:val="FootnoteText"/>
    <w:rsid w:val="004C2758"/>
    <w:rPr>
      <w:rFonts w:ascii="Verdana" w:hAnsi="Verdana"/>
      <w:lang w:val="en-US" w:eastAsia="en-US"/>
    </w:rPr>
  </w:style>
  <w:style w:type="character" w:customStyle="1" w:styleId="Heading1Char">
    <w:name w:val="Heading 1 Char"/>
    <w:link w:val="Heading1"/>
    <w:uiPriority w:val="99"/>
    <w:rsid w:val="006A1389"/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uiPriority w:val="99"/>
    <w:rsid w:val="006A1389"/>
    <w:rPr>
      <w:rFonts w:ascii="Arial" w:hAnsi="Arial" w:cs="Arial"/>
      <w:b/>
      <w:bCs/>
      <w:iCs/>
      <w:sz w:val="22"/>
      <w:szCs w:val="28"/>
      <w:lang w:val="en-GB" w:eastAsia="de-CH"/>
    </w:rPr>
  </w:style>
  <w:style w:type="character" w:customStyle="1" w:styleId="Heading8Char">
    <w:name w:val="Heading 8 Char"/>
    <w:link w:val="Heading8"/>
    <w:uiPriority w:val="99"/>
    <w:rsid w:val="006A1389"/>
    <w:rPr>
      <w:rFonts w:ascii="Arial" w:hAnsi="Arial"/>
      <w:i/>
      <w:iCs/>
      <w:sz w:val="22"/>
      <w:szCs w:val="24"/>
      <w:lang w:val="en-GB" w:eastAsia="de-CH"/>
    </w:rPr>
  </w:style>
  <w:style w:type="paragraph" w:customStyle="1" w:styleId="3CBD5A742C28424DA5172AD252E32316">
    <w:name w:val="3CBD5A742C28424DA5172AD252E32316"/>
    <w:uiPriority w:val="99"/>
    <w:rsid w:val="006A1389"/>
    <w:pPr>
      <w:spacing w:after="200" w:line="276" w:lineRule="auto"/>
    </w:pPr>
    <w:rPr>
      <w:rFonts w:ascii="Calibri" w:hAnsi="Calibri"/>
      <w:sz w:val="22"/>
      <w:szCs w:val="22"/>
      <w:lang w:val="en-US" w:eastAsia="ja-JP"/>
    </w:rPr>
  </w:style>
  <w:style w:type="paragraph" w:customStyle="1" w:styleId="ColorfulList-Accent11">
    <w:name w:val="Colorful List - Accent 11"/>
    <w:basedOn w:val="Normal"/>
    <w:uiPriority w:val="99"/>
    <w:qFormat/>
    <w:rsid w:val="006A138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Formatvorlageberschrift2Links0cmHngend102cmVor12pt">
    <w:name w:val="Formatvorlage Überschrift 2 + Links:  0 cm Hängend:  1.02 cm Vor:  12 pt"/>
    <w:basedOn w:val="Heading2"/>
    <w:uiPriority w:val="99"/>
    <w:rsid w:val="006A1389"/>
    <w:pPr>
      <w:keepNext w:val="0"/>
      <w:overflowPunct w:val="0"/>
      <w:autoSpaceDE w:val="0"/>
      <w:autoSpaceDN w:val="0"/>
      <w:adjustRightInd w:val="0"/>
      <w:spacing w:after="0" w:line="360" w:lineRule="auto"/>
      <w:ind w:left="578" w:hanging="578"/>
      <w:textAlignment w:val="baseline"/>
    </w:pPr>
    <w:rPr>
      <w:bCs w:val="0"/>
      <w:iCs w:val="0"/>
      <w:noProof/>
      <w:szCs w:val="20"/>
      <w:lang w:val="de-CH"/>
    </w:rPr>
  </w:style>
  <w:style w:type="paragraph" w:customStyle="1" w:styleId="Default">
    <w:name w:val="Default"/>
    <w:uiPriority w:val="99"/>
    <w:rsid w:val="006A138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de-CH" w:eastAsia="de-CH"/>
    </w:rPr>
  </w:style>
  <w:style w:type="character" w:customStyle="1" w:styleId="CommentSubjectChar1">
    <w:name w:val="Comment Subject Char1"/>
    <w:uiPriority w:val="99"/>
    <w:semiHidden/>
    <w:rsid w:val="006A1389"/>
    <w:rPr>
      <w:rFonts w:ascii="Arial" w:hAnsi="Arial" w:cs="Times New Roman"/>
      <w:b/>
      <w:bCs/>
      <w:sz w:val="20"/>
      <w:szCs w:val="20"/>
      <w:lang w:val="en-GB" w:eastAsia="de-CH"/>
    </w:rPr>
  </w:style>
  <w:style w:type="paragraph" w:styleId="BodyText">
    <w:name w:val="Body Text"/>
    <w:basedOn w:val="Normal"/>
    <w:link w:val="BodyTextChar"/>
    <w:uiPriority w:val="99"/>
    <w:rsid w:val="006A1389"/>
    <w:pPr>
      <w:jc w:val="center"/>
    </w:pPr>
    <w:rPr>
      <w:rFonts w:ascii="Arial" w:hAnsi="Arial"/>
      <w:sz w:val="18"/>
      <w:szCs w:val="20"/>
      <w:lang w:val="en-GB"/>
    </w:rPr>
  </w:style>
  <w:style w:type="character" w:customStyle="1" w:styleId="BodyTextChar">
    <w:name w:val="Body Text Char"/>
    <w:link w:val="BodyText"/>
    <w:uiPriority w:val="99"/>
    <w:rsid w:val="006A1389"/>
    <w:rPr>
      <w:rFonts w:ascii="Arial" w:hAnsi="Arial"/>
      <w:sz w:val="18"/>
      <w:lang w:val="en-GB" w:eastAsia="en-US"/>
    </w:rPr>
  </w:style>
  <w:style w:type="table" w:customStyle="1" w:styleId="IntenseQuote1">
    <w:name w:val="Intense Quote1"/>
    <w:basedOn w:val="TableNormal"/>
    <w:uiPriority w:val="99"/>
    <w:qFormat/>
    <w:rsid w:val="006A1389"/>
    <w:rPr>
      <w:rFonts w:ascii="Calibri" w:hAnsi="Calibri"/>
      <w:color w:val="365F91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ListParagraph">
    <w:name w:val="List Paragraph"/>
    <w:basedOn w:val="Normal"/>
    <w:uiPriority w:val="99"/>
    <w:qFormat/>
    <w:rsid w:val="00F73D41"/>
    <w:pPr>
      <w:ind w:left="720"/>
      <w:contextualSpacing/>
    </w:pPr>
  </w:style>
  <w:style w:type="paragraph" w:styleId="Revision">
    <w:name w:val="Revision"/>
    <w:hidden/>
    <w:uiPriority w:val="71"/>
    <w:rsid w:val="00592199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3D6F16"/>
    <w:rPr>
      <w:rFonts w:ascii="Arial" w:hAnsi="Arial" w:cs="Arial"/>
      <w:b/>
      <w:bCs/>
      <w:color w:val="18427C"/>
      <w:sz w:val="27"/>
      <w:szCs w:val="27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3D6F16"/>
    <w:rPr>
      <w:rFonts w:ascii="Arial" w:hAnsi="Arial" w:cs="Arial"/>
      <w:b/>
      <w:bCs/>
      <w:color w:val="18427C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e62f42-115c-4e23-b11d-d52080b3ae5f">
      <Terms xmlns="http://schemas.microsoft.com/office/infopath/2007/PartnerControls"/>
    </lcf76f155ced4ddcb4097134ff3c332f>
    <TaxCatchAll xmlns="5c339dfd-a95f-4f81-844c-7253b04fe2d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A657DCF3FBB4E8FBE0E2468B8B113" ma:contentTypeVersion="21" ma:contentTypeDescription="Create a new document." ma:contentTypeScope="" ma:versionID="9f008686c34b9d7b3575fa58b7dca5e0">
  <xsd:schema xmlns:xsd="http://www.w3.org/2001/XMLSchema" xmlns:xs="http://www.w3.org/2001/XMLSchema" xmlns:p="http://schemas.microsoft.com/office/2006/metadata/properties" xmlns:ns3="1fe62f42-115c-4e23-b11d-d52080b3ae5f" xmlns:ns4="5c339dfd-a95f-4f81-844c-7253b04fe2d8" targetNamespace="http://schemas.microsoft.com/office/2006/metadata/properties" ma:root="true" ma:fieldsID="64fcea83d3640a12fae27314b0a31c1a" ns3:_="" ns4:_="">
    <xsd:import namespace="1fe62f42-115c-4e23-b11d-d52080b3ae5f"/>
    <xsd:import namespace="5c339dfd-a95f-4f81-844c-7253b04fe2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e62f42-115c-4e23-b11d-d52080b3ae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9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hidden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77c7a08-74fa-4fc5-bee0-fca4584c7b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9dfd-a95f-4f81-844c-7253b04fe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a46b6bdf-c968-4a19-a772-74d5b883bcff}" ma:internalName="TaxCatchAll" ma:readOnly="false" ma:showField="CatchAllData" ma:web="5c339dfd-a95f-4f81-844c-7253b04fe2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B56EA6-C01E-4DCD-A910-F535D4A4FA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72CFD-61B8-4BE3-8A0F-72DA030317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2516D1-95FE-4179-A243-1D570D794147}">
  <ds:schemaRefs>
    <ds:schemaRef ds:uri="http://schemas.microsoft.com/office/2006/metadata/properties"/>
    <ds:schemaRef ds:uri="http://schemas.microsoft.com/office/infopath/2007/PartnerControls"/>
    <ds:schemaRef ds:uri="1fe62f42-115c-4e23-b11d-d52080b3ae5f"/>
    <ds:schemaRef ds:uri="5c339dfd-a95f-4f81-844c-7253b04fe2d8"/>
  </ds:schemaRefs>
</ds:datastoreItem>
</file>

<file path=customXml/itemProps4.xml><?xml version="1.0" encoding="utf-8"?>
<ds:datastoreItem xmlns:ds="http://schemas.openxmlformats.org/officeDocument/2006/customXml" ds:itemID="{E2092126-D12A-473B-AC97-7AF3F4BF6F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he EULAR Health Professionals Research Grant v. 26.09.2022</vt:lpstr>
      <vt:lpstr>The EULAR Health Professionals Research Grant v. 26.09.2022</vt:lpstr>
      <vt:lpstr>The EULAR Health Professionals Research Grant</vt:lpstr>
    </vt:vector>
  </TitlesOfParts>
  <Company>LUMC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ULAR Health Professionals Research Grant v. 26.09.2022</dc:title>
  <dc:subject>DTYP:;SPRACHE:;AKOP:-1;DAUER:0;MandatsNr:;AdressNr:;WSTATE:;DSTATE:;OWNER:;VERSION:</dc:subject>
  <dc:creator>tpmvlietvlieland /</dc:creator>
  <cp:keywords/>
  <dc:description/>
  <cp:lastModifiedBy>Simona Lupatin</cp:lastModifiedBy>
  <cp:revision>9</cp:revision>
  <cp:lastPrinted>2017-09-29T09:12:00Z</cp:lastPrinted>
  <dcterms:created xsi:type="dcterms:W3CDTF">2025-08-19T09:32:00Z</dcterms:created>
  <dcterms:modified xsi:type="dcterms:W3CDTF">2025-09-1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8A657DCF3FBB4E8FBE0E2468B8B113</vt:lpwstr>
  </property>
  <property fmtid="{D5CDD505-2E9C-101B-9397-08002B2CF9AE}" pid="3" name="Order">
    <vt:r8>5795600</vt:r8>
  </property>
  <property fmtid="{D5CDD505-2E9C-101B-9397-08002B2CF9AE}" pid="4" name="MediaServiceImageTags">
    <vt:lpwstr/>
  </property>
</Properties>
</file>